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C8A845" w14:textId="77777777" w:rsidR="00494385" w:rsidRPr="00307E02" w:rsidRDefault="00494385" w:rsidP="00F27C27">
      <w:pPr>
        <w:jc w:val="center"/>
        <w:rPr>
          <w:b/>
          <w:bCs/>
          <w:sz w:val="14"/>
          <w:szCs w:val="14"/>
        </w:rPr>
      </w:pPr>
    </w:p>
    <w:p w14:paraId="50BD290A" w14:textId="77777777" w:rsidR="00494385" w:rsidRPr="00307E02" w:rsidRDefault="00494385" w:rsidP="00F27C27">
      <w:pPr>
        <w:jc w:val="center"/>
        <w:rPr>
          <w:b/>
          <w:bCs/>
          <w:sz w:val="14"/>
          <w:szCs w:val="14"/>
        </w:rPr>
      </w:pPr>
    </w:p>
    <w:p w14:paraId="413349F3" w14:textId="2FACFA70" w:rsidR="003C5F96" w:rsidRPr="00FE423B" w:rsidRDefault="003C5F96" w:rsidP="003C5F96">
      <w:pPr>
        <w:jc w:val="center"/>
        <w:rPr>
          <w:b/>
          <w:bCs/>
        </w:rPr>
      </w:pPr>
      <w:r w:rsidRPr="00FE423B">
        <w:rPr>
          <w:b/>
          <w:bCs/>
        </w:rPr>
        <w:t>KİMYA MÜHENDİSLİĞİ ANABİLİM DALI 202</w:t>
      </w:r>
      <w:r w:rsidR="00380ACD" w:rsidRPr="00FE423B">
        <w:rPr>
          <w:b/>
          <w:bCs/>
        </w:rPr>
        <w:t>5</w:t>
      </w:r>
      <w:r w:rsidRPr="00FE423B">
        <w:rPr>
          <w:b/>
          <w:bCs/>
        </w:rPr>
        <w:t>-202</w:t>
      </w:r>
      <w:r w:rsidR="00380ACD" w:rsidRPr="00FE423B">
        <w:rPr>
          <w:b/>
          <w:bCs/>
        </w:rPr>
        <w:t>6</w:t>
      </w:r>
      <w:r w:rsidRPr="00FE423B">
        <w:rPr>
          <w:b/>
          <w:bCs/>
        </w:rPr>
        <w:t xml:space="preserve"> </w:t>
      </w:r>
      <w:r w:rsidR="008B6D9A">
        <w:rPr>
          <w:b/>
          <w:bCs/>
        </w:rPr>
        <w:t>BAHAR</w:t>
      </w:r>
      <w:r w:rsidR="00F93768" w:rsidRPr="00FE423B">
        <w:rPr>
          <w:b/>
          <w:bCs/>
        </w:rPr>
        <w:t xml:space="preserve"> </w:t>
      </w:r>
      <w:r w:rsidRPr="00FE423B">
        <w:rPr>
          <w:b/>
          <w:bCs/>
        </w:rPr>
        <w:t xml:space="preserve">YARIYILI </w:t>
      </w:r>
    </w:p>
    <w:p w14:paraId="193ED88B" w14:textId="5AA9E577" w:rsidR="002A781F" w:rsidRDefault="00FE423B" w:rsidP="003C5F96">
      <w:pPr>
        <w:jc w:val="center"/>
        <w:rPr>
          <w:b/>
          <w:bCs/>
        </w:rPr>
      </w:pPr>
      <w:r w:rsidRPr="00FE423B">
        <w:rPr>
          <w:b/>
          <w:bCs/>
        </w:rPr>
        <w:t>NANOTEKNOLOJİ</w:t>
      </w:r>
      <w:r w:rsidR="00D725E5">
        <w:rPr>
          <w:b/>
          <w:bCs/>
        </w:rPr>
        <w:t xml:space="preserve"> VE İLERİ MALZEMELER</w:t>
      </w:r>
      <w:r w:rsidRPr="00FE423B">
        <w:rPr>
          <w:b/>
          <w:bCs/>
        </w:rPr>
        <w:t xml:space="preserve"> </w:t>
      </w:r>
      <w:r w:rsidR="00D725E5">
        <w:rPr>
          <w:b/>
          <w:bCs/>
        </w:rPr>
        <w:t>BÜTÜNLEME</w:t>
      </w:r>
      <w:r w:rsidR="003C5F96" w:rsidRPr="00FE423B">
        <w:rPr>
          <w:b/>
          <w:bCs/>
        </w:rPr>
        <w:t xml:space="preserve"> SINAV PROGRAMI</w:t>
      </w:r>
    </w:p>
    <w:p w14:paraId="7CC45746" w14:textId="77777777" w:rsidR="00D725E5" w:rsidRPr="00FE423B" w:rsidRDefault="00D725E5" w:rsidP="003C5F96">
      <w:pPr>
        <w:jc w:val="center"/>
        <w:rPr>
          <w:b/>
          <w:bCs/>
        </w:rPr>
      </w:pPr>
    </w:p>
    <w:tbl>
      <w:tblPr>
        <w:tblStyle w:val="KlavuzTablo6Renkli"/>
        <w:tblpPr w:leftFromText="141" w:rightFromText="141" w:vertAnchor="text" w:horzAnchor="margin" w:tblpY="65"/>
        <w:tblW w:w="8851" w:type="dxa"/>
        <w:tblLook w:val="04A0" w:firstRow="1" w:lastRow="0" w:firstColumn="1" w:lastColumn="0" w:noHBand="0" w:noVBand="1"/>
      </w:tblPr>
      <w:tblGrid>
        <w:gridCol w:w="929"/>
        <w:gridCol w:w="1303"/>
        <w:gridCol w:w="4143"/>
        <w:gridCol w:w="2476"/>
      </w:tblGrid>
      <w:tr w:rsidR="00D05BD8" w:rsidRPr="00FE423B" w14:paraId="4CE7F885" w14:textId="6D01F77A" w:rsidTr="00C333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6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12" w:space="0" w:color="auto"/>
              <w:left w:val="single" w:sz="12" w:space="0" w:color="auto"/>
              <w:bottom w:val="single" w:sz="4" w:space="0" w:color="666666" w:themeColor="text1" w:themeTint="99"/>
              <w:right w:val="single" w:sz="4" w:space="0" w:color="auto"/>
            </w:tcBorders>
            <w:vAlign w:val="center"/>
          </w:tcPr>
          <w:p w14:paraId="46D41693" w14:textId="77777777" w:rsidR="00D05BD8" w:rsidRPr="00FE423B" w:rsidRDefault="00D05BD8" w:rsidP="008E0652">
            <w:pPr>
              <w:jc w:val="center"/>
              <w:rPr>
                <w:color w:val="auto"/>
                <w:sz w:val="14"/>
                <w:szCs w:val="14"/>
              </w:rPr>
            </w:pPr>
            <w:r w:rsidRPr="00FE423B">
              <w:rPr>
                <w:color w:val="auto"/>
                <w:sz w:val="14"/>
                <w:szCs w:val="14"/>
              </w:rPr>
              <w:t>Gün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172CF22" w14:textId="77777777" w:rsidR="00D05BD8" w:rsidRPr="00FE423B" w:rsidRDefault="00D05BD8" w:rsidP="008E06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FE423B">
              <w:rPr>
                <w:color w:val="auto"/>
                <w:sz w:val="14"/>
                <w:szCs w:val="14"/>
              </w:rPr>
              <w:t>Saat</w:t>
            </w:r>
          </w:p>
        </w:tc>
        <w:tc>
          <w:tcPr>
            <w:tcW w:w="4143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C811B00" w14:textId="67D389EB" w:rsidR="00D05BD8" w:rsidRPr="00FE423B" w:rsidRDefault="008E0652" w:rsidP="008E06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FE423B">
              <w:rPr>
                <w:color w:val="auto"/>
                <w:sz w:val="14"/>
                <w:szCs w:val="14"/>
              </w:rPr>
              <w:t>DERS</w:t>
            </w:r>
            <w:r w:rsidR="00F964F5" w:rsidRPr="00FE423B">
              <w:rPr>
                <w:color w:val="auto"/>
                <w:sz w:val="14"/>
                <w:szCs w:val="14"/>
              </w:rPr>
              <w:t>/ÖĞRETİM ÜYESİ</w:t>
            </w:r>
          </w:p>
        </w:tc>
        <w:tc>
          <w:tcPr>
            <w:tcW w:w="247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F7FFDC0" w14:textId="5CE1EE5C" w:rsidR="00D05BD8" w:rsidRPr="00FE423B" w:rsidRDefault="008E0652" w:rsidP="008E06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FE423B">
              <w:rPr>
                <w:sz w:val="14"/>
                <w:szCs w:val="14"/>
              </w:rPr>
              <w:t>SINAV YERİ</w:t>
            </w:r>
          </w:p>
        </w:tc>
      </w:tr>
      <w:tr w:rsidR="00170703" w:rsidRPr="00FE423B" w14:paraId="5F125D33" w14:textId="647B9154" w:rsidTr="004720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5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715A233B" w14:textId="4EBBC2FF" w:rsidR="00170703" w:rsidRPr="009F07E1" w:rsidRDefault="0024108B" w:rsidP="00170703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>
              <w:rPr>
                <w:color w:val="auto"/>
                <w:sz w:val="14"/>
                <w:szCs w:val="14"/>
              </w:rPr>
              <w:t>22</w:t>
            </w:r>
            <w:r w:rsidR="00170703" w:rsidRPr="009F07E1">
              <w:rPr>
                <w:color w:val="auto"/>
                <w:sz w:val="14"/>
                <w:szCs w:val="14"/>
              </w:rPr>
              <w:t xml:space="preserve"> Haziran</w:t>
            </w:r>
          </w:p>
          <w:p w14:paraId="6377A4D7" w14:textId="2A067FCD" w:rsidR="00170703" w:rsidRPr="00FE423B" w:rsidRDefault="00170703" w:rsidP="00170703">
            <w:pPr>
              <w:ind w:left="113" w:right="113"/>
              <w:jc w:val="center"/>
              <w:rPr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Pazartes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BBF0B" w14:textId="12794CCC" w:rsidR="00170703" w:rsidRPr="00FE423B" w:rsidRDefault="00170703" w:rsidP="001707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FE423B">
              <w:rPr>
                <w:b/>
                <w:bCs/>
                <w:sz w:val="14"/>
                <w:szCs w:val="14"/>
              </w:rPr>
              <w:t>09:00 – 10:30</w:t>
            </w:r>
          </w:p>
        </w:tc>
        <w:tc>
          <w:tcPr>
            <w:tcW w:w="4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EAD8E" w14:textId="77777777" w:rsidR="00170703" w:rsidRDefault="00170703" w:rsidP="001707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70703">
              <w:rPr>
                <w:sz w:val="14"/>
                <w:szCs w:val="14"/>
              </w:rPr>
              <w:t xml:space="preserve">Arayüzey Mühendisliği </w:t>
            </w:r>
          </w:p>
          <w:p w14:paraId="77DCFB42" w14:textId="08E44BDA" w:rsidR="00170703" w:rsidRPr="00FE423B" w:rsidRDefault="00170703" w:rsidP="001707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70703">
              <w:rPr>
                <w:sz w:val="14"/>
                <w:szCs w:val="14"/>
              </w:rPr>
              <w:t>Doç. Dr. T. YILMAZ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33BD9" w14:textId="42375F81" w:rsidR="00170703" w:rsidRPr="00FE423B" w:rsidRDefault="00170703" w:rsidP="001707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FE423B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170703" w:rsidRPr="00FE423B" w14:paraId="63BA8D8D" w14:textId="77777777" w:rsidTr="003B4A21">
        <w:trPr>
          <w:cantSplit/>
          <w:trHeight w:hRule="exact"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2AF6D9EC" w14:textId="77777777" w:rsidR="00170703" w:rsidRPr="00FE423B" w:rsidRDefault="00170703" w:rsidP="00170703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2F904" w14:textId="6709D3DE" w:rsidR="00170703" w:rsidRPr="00FE423B" w:rsidRDefault="00170703" w:rsidP="001707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11:00 – 12:30</w:t>
            </w:r>
          </w:p>
        </w:tc>
        <w:tc>
          <w:tcPr>
            <w:tcW w:w="4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34F84" w14:textId="77777777" w:rsidR="00170703" w:rsidRDefault="00170703" w:rsidP="001707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70703">
              <w:rPr>
                <w:sz w:val="14"/>
                <w:szCs w:val="14"/>
              </w:rPr>
              <w:t xml:space="preserve">Nanokataliz ve Uygulamaları </w:t>
            </w:r>
          </w:p>
          <w:p w14:paraId="01E7F6D5" w14:textId="4C63A855" w:rsidR="00170703" w:rsidRPr="00170703" w:rsidRDefault="00170703" w:rsidP="001707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70703">
              <w:rPr>
                <w:sz w:val="14"/>
                <w:szCs w:val="14"/>
              </w:rPr>
              <w:t xml:space="preserve">Prof. Dr. Ö. </w:t>
            </w:r>
            <w:r w:rsidR="00D5145C">
              <w:rPr>
                <w:sz w:val="14"/>
                <w:szCs w:val="14"/>
              </w:rPr>
              <w:t>GÖKDOĞAN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4FDD4" w14:textId="64A5B052" w:rsidR="00170703" w:rsidRPr="00FE423B" w:rsidRDefault="0036580A" w:rsidP="001707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FE423B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170703" w:rsidRPr="00FE423B" w14:paraId="14B23087" w14:textId="3B0348C6" w:rsidTr="003B4A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7E166505" w14:textId="0917B96B" w:rsidR="00170703" w:rsidRPr="00FE423B" w:rsidRDefault="00170703" w:rsidP="00170703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E7BF5" w14:textId="4841D09C" w:rsidR="00170703" w:rsidRPr="00FE423B" w:rsidRDefault="00170703" w:rsidP="001707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4"/>
                <w:szCs w:val="14"/>
              </w:rPr>
            </w:pPr>
            <w:r w:rsidRPr="00FE423B">
              <w:rPr>
                <w:b/>
                <w:bCs/>
                <w:color w:val="auto"/>
                <w:sz w:val="14"/>
                <w:szCs w:val="14"/>
              </w:rPr>
              <w:t>1</w:t>
            </w:r>
            <w:r>
              <w:rPr>
                <w:b/>
                <w:bCs/>
                <w:color w:val="auto"/>
                <w:sz w:val="14"/>
                <w:szCs w:val="14"/>
              </w:rPr>
              <w:t>3</w:t>
            </w:r>
            <w:r w:rsidRPr="00FE423B">
              <w:rPr>
                <w:b/>
                <w:bCs/>
                <w:color w:val="auto"/>
                <w:sz w:val="14"/>
                <w:szCs w:val="14"/>
              </w:rPr>
              <w:t>:30 - 1</w:t>
            </w:r>
            <w:r>
              <w:rPr>
                <w:b/>
                <w:bCs/>
                <w:color w:val="auto"/>
                <w:sz w:val="14"/>
                <w:szCs w:val="14"/>
              </w:rPr>
              <w:t>5</w:t>
            </w:r>
            <w:r w:rsidRPr="00FE423B">
              <w:rPr>
                <w:b/>
                <w:bCs/>
                <w:color w:val="auto"/>
                <w:sz w:val="14"/>
                <w:szCs w:val="14"/>
              </w:rPr>
              <w:t>:00</w:t>
            </w:r>
          </w:p>
        </w:tc>
        <w:tc>
          <w:tcPr>
            <w:tcW w:w="4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EC6B8" w14:textId="77777777" w:rsidR="00170703" w:rsidRDefault="00170703" w:rsidP="001707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170703">
              <w:rPr>
                <w:color w:val="auto"/>
                <w:sz w:val="14"/>
                <w:szCs w:val="14"/>
              </w:rPr>
              <w:t>Organik Yarı İletkenkenlerde Yük Transferi</w:t>
            </w:r>
          </w:p>
          <w:p w14:paraId="5E564BAE" w14:textId="3D54CED0" w:rsidR="00170703" w:rsidRPr="00FE423B" w:rsidRDefault="00170703" w:rsidP="001707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170703">
              <w:rPr>
                <w:color w:val="auto"/>
                <w:sz w:val="14"/>
                <w:szCs w:val="14"/>
              </w:rPr>
              <w:t>Doç. Dr. T. YILMAZ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BB411" w14:textId="4E1DE441" w:rsidR="00170703" w:rsidRPr="00FE423B" w:rsidRDefault="00170703" w:rsidP="001707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FE423B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6E02A7" w:rsidRPr="00FE423B" w14:paraId="0B6F36FE" w14:textId="15E1EE8D" w:rsidTr="00D5145C">
        <w:trPr>
          <w:cantSplit/>
          <w:trHeight w:hRule="exact" w:val="8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7C72DB5F" w14:textId="77777777" w:rsidR="006E02A7" w:rsidRPr="00FE423B" w:rsidRDefault="006E02A7" w:rsidP="006E02A7">
            <w:pPr>
              <w:ind w:left="113" w:right="113"/>
              <w:jc w:val="center"/>
              <w:rPr>
                <w:b w:val="0"/>
                <w:bCs w:val="0"/>
                <w:sz w:val="14"/>
                <w:szCs w:val="14"/>
              </w:rPr>
            </w:pPr>
          </w:p>
          <w:p w14:paraId="5D56BE86" w14:textId="3E4CA085" w:rsidR="006E02A7" w:rsidRPr="009F07E1" w:rsidRDefault="006E02A7" w:rsidP="006E02A7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2</w:t>
            </w:r>
            <w:r w:rsidR="0024108B">
              <w:rPr>
                <w:color w:val="auto"/>
                <w:sz w:val="14"/>
                <w:szCs w:val="14"/>
              </w:rPr>
              <w:t>3</w:t>
            </w:r>
            <w:r w:rsidRPr="009F07E1">
              <w:rPr>
                <w:color w:val="auto"/>
                <w:sz w:val="14"/>
                <w:szCs w:val="14"/>
              </w:rPr>
              <w:t xml:space="preserve"> Haziran</w:t>
            </w:r>
          </w:p>
          <w:p w14:paraId="6A20E252" w14:textId="63D813FD" w:rsidR="006E02A7" w:rsidRPr="00FE423B" w:rsidRDefault="006E02A7" w:rsidP="006E02A7">
            <w:pPr>
              <w:ind w:left="113" w:right="113"/>
              <w:jc w:val="center"/>
              <w:rPr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Salı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74F17" w14:textId="39945E93" w:rsidR="006E02A7" w:rsidRPr="00FE423B" w:rsidRDefault="006E02A7" w:rsidP="006E02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FE423B">
              <w:rPr>
                <w:b/>
                <w:bCs/>
                <w:color w:val="auto"/>
                <w:sz w:val="14"/>
                <w:szCs w:val="14"/>
              </w:rPr>
              <w:t>1</w:t>
            </w:r>
            <w:r>
              <w:rPr>
                <w:b/>
                <w:bCs/>
                <w:color w:val="auto"/>
                <w:sz w:val="14"/>
                <w:szCs w:val="14"/>
              </w:rPr>
              <w:t>3</w:t>
            </w:r>
            <w:r w:rsidRPr="00FE423B">
              <w:rPr>
                <w:b/>
                <w:bCs/>
                <w:color w:val="auto"/>
                <w:sz w:val="14"/>
                <w:szCs w:val="14"/>
              </w:rPr>
              <w:t>:00 - 1</w:t>
            </w:r>
            <w:r>
              <w:rPr>
                <w:b/>
                <w:bCs/>
                <w:color w:val="auto"/>
                <w:sz w:val="14"/>
                <w:szCs w:val="14"/>
              </w:rPr>
              <w:t>4</w:t>
            </w:r>
            <w:r w:rsidRPr="00FE423B">
              <w:rPr>
                <w:b/>
                <w:bCs/>
                <w:color w:val="auto"/>
                <w:sz w:val="14"/>
                <w:szCs w:val="14"/>
              </w:rPr>
              <w:t>:30</w:t>
            </w:r>
          </w:p>
        </w:tc>
        <w:tc>
          <w:tcPr>
            <w:tcW w:w="4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D02AD" w14:textId="77777777" w:rsidR="006E02A7" w:rsidRDefault="006E02A7" w:rsidP="006E02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36580A">
              <w:rPr>
                <w:color w:val="auto"/>
                <w:sz w:val="14"/>
                <w:szCs w:val="14"/>
              </w:rPr>
              <w:t>Gıda Endüstrisinde Nanoteknolojik Uygulamalar</w:t>
            </w:r>
          </w:p>
          <w:p w14:paraId="69C1DD06" w14:textId="045C4F17" w:rsidR="006E02A7" w:rsidRPr="00FE423B" w:rsidRDefault="006E02A7" w:rsidP="006E02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36580A">
              <w:rPr>
                <w:color w:val="auto"/>
                <w:sz w:val="14"/>
                <w:szCs w:val="14"/>
              </w:rPr>
              <w:t>Doç. Dr. N. TELLİ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95DA8" w14:textId="4F1BD7BA" w:rsidR="006E02A7" w:rsidRPr="00FE423B" w:rsidRDefault="006E02A7" w:rsidP="006E02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FE423B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6E02A7" w:rsidRPr="00FE423B" w14:paraId="073C55C7" w14:textId="1E5C9A52" w:rsidTr="002731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78A897C9" w14:textId="5AA29A39" w:rsidR="006E02A7" w:rsidRPr="009F07E1" w:rsidRDefault="0024108B" w:rsidP="006E02A7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>
              <w:rPr>
                <w:color w:val="auto"/>
                <w:sz w:val="14"/>
                <w:szCs w:val="14"/>
              </w:rPr>
              <w:t>24</w:t>
            </w:r>
            <w:r w:rsidR="006E02A7" w:rsidRPr="009F07E1">
              <w:rPr>
                <w:color w:val="auto"/>
                <w:sz w:val="14"/>
                <w:szCs w:val="14"/>
              </w:rPr>
              <w:t xml:space="preserve"> Haziran</w:t>
            </w:r>
          </w:p>
          <w:p w14:paraId="4BAE85A6" w14:textId="76D3F9C5" w:rsidR="006E02A7" w:rsidRPr="00FE423B" w:rsidRDefault="006E02A7" w:rsidP="006E02A7">
            <w:pPr>
              <w:ind w:left="113" w:right="113"/>
              <w:jc w:val="center"/>
              <w:rPr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Çarşam</w:t>
            </w:r>
            <w:r>
              <w:rPr>
                <w:color w:val="auto"/>
                <w:sz w:val="14"/>
                <w:szCs w:val="14"/>
              </w:rPr>
              <w:t>b</w:t>
            </w:r>
            <w:r w:rsidRPr="009F07E1">
              <w:rPr>
                <w:color w:val="auto"/>
                <w:sz w:val="14"/>
                <w:szCs w:val="1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9FEEF" w14:textId="734DA9D7" w:rsidR="006E02A7" w:rsidRPr="00FE423B" w:rsidRDefault="00203E01" w:rsidP="006E02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10</w:t>
            </w:r>
            <w:r w:rsidR="006E02A7" w:rsidRPr="00FE423B">
              <w:rPr>
                <w:b/>
                <w:bCs/>
                <w:sz w:val="14"/>
                <w:szCs w:val="14"/>
              </w:rPr>
              <w:t>:00 – 1</w:t>
            </w:r>
            <w:r>
              <w:rPr>
                <w:b/>
                <w:bCs/>
                <w:sz w:val="14"/>
                <w:szCs w:val="14"/>
              </w:rPr>
              <w:t>1</w:t>
            </w:r>
            <w:r w:rsidR="006E02A7" w:rsidRPr="00FE423B">
              <w:rPr>
                <w:b/>
                <w:bCs/>
                <w:sz w:val="14"/>
                <w:szCs w:val="14"/>
              </w:rPr>
              <w:t>:30</w:t>
            </w:r>
          </w:p>
        </w:tc>
        <w:tc>
          <w:tcPr>
            <w:tcW w:w="4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5C4710" w14:textId="77777777" w:rsidR="00203E01" w:rsidRDefault="00203E01" w:rsidP="00203E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C450D7">
              <w:rPr>
                <w:sz w:val="14"/>
                <w:szCs w:val="14"/>
              </w:rPr>
              <w:t xml:space="preserve">Nanokataliz ve Uygulamaları </w:t>
            </w:r>
          </w:p>
          <w:p w14:paraId="0EC5D132" w14:textId="2A617106" w:rsidR="006E02A7" w:rsidRPr="00FE423B" w:rsidRDefault="00203E01" w:rsidP="00203E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C450D7">
              <w:rPr>
                <w:sz w:val="14"/>
                <w:szCs w:val="14"/>
              </w:rPr>
              <w:t xml:space="preserve">Prof. Dr. Ö. </w:t>
            </w:r>
            <w:r w:rsidR="00D5145C">
              <w:rPr>
                <w:sz w:val="14"/>
                <w:szCs w:val="14"/>
              </w:rPr>
              <w:t>GÖKDOĞAN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8EB71" w14:textId="1E71BC88" w:rsidR="006E02A7" w:rsidRPr="00FE423B" w:rsidRDefault="006E02A7" w:rsidP="006E02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FE423B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6E02A7" w:rsidRPr="00FE423B" w14:paraId="1CECE022" w14:textId="1F3536DB" w:rsidTr="00D5145C">
        <w:trPr>
          <w:trHeight w:hRule="exact" w:val="5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60402DC7" w14:textId="77777777" w:rsidR="006E02A7" w:rsidRPr="00FE423B" w:rsidRDefault="006E02A7" w:rsidP="006E02A7">
            <w:pPr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92594" w14:textId="4DE26D45" w:rsidR="006E02A7" w:rsidRPr="00FE423B" w:rsidRDefault="006E02A7" w:rsidP="006E02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4"/>
                <w:szCs w:val="14"/>
              </w:rPr>
            </w:pPr>
            <w:r w:rsidRPr="00FE423B">
              <w:rPr>
                <w:b/>
                <w:bCs/>
                <w:color w:val="auto"/>
                <w:sz w:val="14"/>
                <w:szCs w:val="14"/>
              </w:rPr>
              <w:t>13:00 - 14:30</w:t>
            </w:r>
          </w:p>
        </w:tc>
        <w:tc>
          <w:tcPr>
            <w:tcW w:w="4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B962C" w14:textId="77777777" w:rsidR="00203E01" w:rsidRDefault="00203E01" w:rsidP="00203E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C450D7">
              <w:rPr>
                <w:sz w:val="14"/>
                <w:szCs w:val="14"/>
              </w:rPr>
              <w:t xml:space="preserve">Nanokompozit Malzemeler </w:t>
            </w:r>
          </w:p>
          <w:p w14:paraId="5A936306" w14:textId="78AD051A" w:rsidR="006E02A7" w:rsidRPr="00FE423B" w:rsidRDefault="00203E01" w:rsidP="00203E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C450D7">
              <w:rPr>
                <w:sz w:val="14"/>
                <w:szCs w:val="14"/>
              </w:rPr>
              <w:t>Doç. Dr. B. HASPULAT TAYMAZ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62056" w14:textId="0C5A70B2" w:rsidR="006E02A7" w:rsidRPr="00FE423B" w:rsidRDefault="006E02A7" w:rsidP="006E02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FE423B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6E02A7" w:rsidRPr="00FE423B" w14:paraId="7626AE3E" w14:textId="540C82E9" w:rsidTr="004720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5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3D21EF3B" w14:textId="3CD68B1B" w:rsidR="006E02A7" w:rsidRPr="009F07E1" w:rsidRDefault="0024108B" w:rsidP="006E02A7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>
              <w:rPr>
                <w:color w:val="auto"/>
                <w:sz w:val="14"/>
                <w:szCs w:val="14"/>
              </w:rPr>
              <w:t xml:space="preserve">25 </w:t>
            </w:r>
            <w:r w:rsidR="006E02A7" w:rsidRPr="009F07E1">
              <w:rPr>
                <w:color w:val="auto"/>
                <w:sz w:val="14"/>
                <w:szCs w:val="14"/>
              </w:rPr>
              <w:t>Haziran</w:t>
            </w:r>
          </w:p>
          <w:p w14:paraId="7B60F735" w14:textId="6569912A" w:rsidR="006E02A7" w:rsidRPr="00BB392B" w:rsidRDefault="006E02A7" w:rsidP="00BB392B">
            <w:pPr>
              <w:ind w:left="113" w:right="113"/>
              <w:jc w:val="center"/>
              <w:rPr>
                <w:b w:val="0"/>
                <w:bCs w:val="0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Perşemb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8B931" w14:textId="58285169" w:rsidR="006E02A7" w:rsidRPr="00FE423B" w:rsidRDefault="006E02A7" w:rsidP="006E02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FE423B">
              <w:rPr>
                <w:b/>
                <w:bCs/>
                <w:sz w:val="14"/>
                <w:szCs w:val="14"/>
              </w:rPr>
              <w:t>09:00 – 10:30</w:t>
            </w:r>
          </w:p>
        </w:tc>
        <w:tc>
          <w:tcPr>
            <w:tcW w:w="4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8ADF0" w14:textId="77777777" w:rsidR="006E02A7" w:rsidRDefault="006E02A7" w:rsidP="006E02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36580A">
              <w:rPr>
                <w:sz w:val="14"/>
                <w:szCs w:val="14"/>
              </w:rPr>
              <w:t xml:space="preserve">Nano Malzemelerde Radyasyon İşlemleri </w:t>
            </w:r>
          </w:p>
          <w:p w14:paraId="4DE58044" w14:textId="7A533517" w:rsidR="006E02A7" w:rsidRPr="00FE423B" w:rsidRDefault="006E02A7" w:rsidP="006E02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36580A">
              <w:rPr>
                <w:sz w:val="14"/>
                <w:szCs w:val="14"/>
              </w:rPr>
              <w:t>Dr. Öğr. Üyesi Ö. KARATAŞ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7145C" w14:textId="58F8BF3F" w:rsidR="006E02A7" w:rsidRPr="00FE423B" w:rsidRDefault="006E02A7" w:rsidP="006E02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FE423B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4A139F" w:rsidRPr="00FE423B" w14:paraId="63F94190" w14:textId="77777777" w:rsidTr="0047203C">
        <w:trPr>
          <w:cantSplit/>
          <w:trHeight w:hRule="exact" w:val="5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7CC21103" w14:textId="77777777" w:rsidR="004A139F" w:rsidRDefault="004A139F" w:rsidP="006E02A7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3A384" w14:textId="61099015" w:rsidR="004A139F" w:rsidRPr="00FE423B" w:rsidRDefault="004A139F" w:rsidP="006E02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11:00-1</w:t>
            </w:r>
            <w:r w:rsidR="00CE4B5D">
              <w:rPr>
                <w:b/>
                <w:bCs/>
                <w:sz w:val="14"/>
                <w:szCs w:val="14"/>
              </w:rPr>
              <w:t>2:30</w:t>
            </w:r>
          </w:p>
        </w:tc>
        <w:tc>
          <w:tcPr>
            <w:tcW w:w="4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4AC3F" w14:textId="0FE0E85D" w:rsidR="00CE4B5D" w:rsidRDefault="00CE4B5D" w:rsidP="00CE4B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Manyetik Rezonans</w:t>
            </w:r>
          </w:p>
          <w:p w14:paraId="5874C981" w14:textId="111FED70" w:rsidR="004A139F" w:rsidRPr="0036580A" w:rsidRDefault="00CE4B5D" w:rsidP="00CE4B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36580A">
              <w:rPr>
                <w:sz w:val="14"/>
                <w:szCs w:val="14"/>
              </w:rPr>
              <w:t>Dr. Öğr. Üyesi Ö. KARATAŞ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34FCE" w14:textId="4D68113E" w:rsidR="004A139F" w:rsidRPr="00FE423B" w:rsidRDefault="00CE4B5D" w:rsidP="006E02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FE423B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6E02A7" w:rsidRPr="00FE423B" w14:paraId="1A6DBEC6" w14:textId="36B914F0" w:rsidTr="00AE7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4A960508" w14:textId="77777777" w:rsidR="006E02A7" w:rsidRPr="00FE423B" w:rsidRDefault="006E02A7" w:rsidP="006E02A7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BCE28" w14:textId="729AE554" w:rsidR="006E02A7" w:rsidRPr="00FE423B" w:rsidRDefault="006E02A7" w:rsidP="006E02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4"/>
                <w:szCs w:val="14"/>
              </w:rPr>
            </w:pPr>
            <w:r w:rsidRPr="00FE423B">
              <w:rPr>
                <w:b/>
                <w:bCs/>
                <w:color w:val="auto"/>
                <w:sz w:val="14"/>
                <w:szCs w:val="14"/>
              </w:rPr>
              <w:t>13:00 - 14:30</w:t>
            </w:r>
          </w:p>
        </w:tc>
        <w:tc>
          <w:tcPr>
            <w:tcW w:w="4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25A4C" w14:textId="77777777" w:rsidR="00203E01" w:rsidRDefault="00203E01" w:rsidP="006E02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F27C96">
              <w:rPr>
                <w:sz w:val="14"/>
                <w:szCs w:val="14"/>
              </w:rPr>
              <w:t xml:space="preserve">Nanomühendislik </w:t>
            </w:r>
          </w:p>
          <w:p w14:paraId="0F30D4F6" w14:textId="593B1DC8" w:rsidR="006E02A7" w:rsidRPr="00FE423B" w:rsidRDefault="00203E01" w:rsidP="006E02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F27C96">
              <w:rPr>
                <w:sz w:val="14"/>
                <w:szCs w:val="14"/>
              </w:rPr>
              <w:t xml:space="preserve">Prof. Dr. Ş. PARLAYICI </w:t>
            </w: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50DAE" w14:textId="46E9D810" w:rsidR="006E02A7" w:rsidRPr="00FE423B" w:rsidRDefault="006E02A7" w:rsidP="006E02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FE423B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6E02A7" w:rsidRPr="00FE423B" w14:paraId="12C707BB" w14:textId="7F2268DD" w:rsidTr="00AE7BA1">
        <w:trPr>
          <w:cantSplit/>
          <w:trHeight w:hRule="exact" w:val="5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7F3C7C1B" w14:textId="77777777" w:rsidR="006E02A7" w:rsidRPr="00FE423B" w:rsidRDefault="006E02A7" w:rsidP="006E02A7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21144" w14:textId="6DB21A44" w:rsidR="006E02A7" w:rsidRPr="00FE423B" w:rsidRDefault="006E02A7" w:rsidP="006E02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4"/>
                <w:szCs w:val="14"/>
              </w:rPr>
            </w:pPr>
            <w:r w:rsidRPr="00FE423B">
              <w:rPr>
                <w:b/>
                <w:bCs/>
                <w:color w:val="auto"/>
                <w:sz w:val="14"/>
                <w:szCs w:val="14"/>
              </w:rPr>
              <w:t>15:00 - 16:30</w:t>
            </w:r>
          </w:p>
        </w:tc>
        <w:tc>
          <w:tcPr>
            <w:tcW w:w="4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CA092" w14:textId="77777777" w:rsidR="0024108B" w:rsidRDefault="0024108B" w:rsidP="002410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36580A">
              <w:rPr>
                <w:sz w:val="14"/>
                <w:szCs w:val="14"/>
              </w:rPr>
              <w:t>Nanoteknolojide Üretim Metodları</w:t>
            </w:r>
          </w:p>
          <w:p w14:paraId="3515434D" w14:textId="7198D6D4" w:rsidR="006E02A7" w:rsidRPr="00FE423B" w:rsidRDefault="0024108B" w:rsidP="002410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36580A">
              <w:rPr>
                <w:sz w:val="14"/>
                <w:szCs w:val="14"/>
              </w:rPr>
              <w:t>Doç. Dr. E. YENEL DEMİR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DD840" w14:textId="1412C37E" w:rsidR="006E02A7" w:rsidRPr="00FE423B" w:rsidRDefault="006E02A7" w:rsidP="006E02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FE423B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6E02A7" w:rsidRPr="00FE423B" w14:paraId="7AF7003D" w14:textId="017E4769" w:rsidTr="00BB3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9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36338865" w14:textId="4FAF6D9B" w:rsidR="006E02A7" w:rsidRPr="009F07E1" w:rsidRDefault="0024108B" w:rsidP="006E02A7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>
              <w:rPr>
                <w:color w:val="auto"/>
                <w:sz w:val="14"/>
                <w:szCs w:val="14"/>
              </w:rPr>
              <w:t>26</w:t>
            </w:r>
            <w:r w:rsidR="006E02A7" w:rsidRPr="009F07E1">
              <w:rPr>
                <w:color w:val="auto"/>
                <w:sz w:val="14"/>
                <w:szCs w:val="14"/>
              </w:rPr>
              <w:t xml:space="preserve"> Haziran</w:t>
            </w:r>
          </w:p>
          <w:p w14:paraId="6F4C6021" w14:textId="05B9A5CC" w:rsidR="006E02A7" w:rsidRPr="00FE423B" w:rsidRDefault="006E02A7" w:rsidP="006E02A7">
            <w:pPr>
              <w:ind w:left="113" w:right="113"/>
              <w:jc w:val="center"/>
              <w:rPr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Cum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0D633" w14:textId="2BC464B4" w:rsidR="006E02A7" w:rsidRPr="00FE423B" w:rsidRDefault="006E02A7" w:rsidP="006E02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FE423B">
              <w:rPr>
                <w:b/>
                <w:bCs/>
                <w:sz w:val="14"/>
                <w:szCs w:val="14"/>
              </w:rPr>
              <w:t>10:00 – 11:30</w:t>
            </w:r>
          </w:p>
        </w:tc>
        <w:tc>
          <w:tcPr>
            <w:tcW w:w="4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C33B9" w14:textId="77777777" w:rsidR="0024108B" w:rsidRDefault="0024108B" w:rsidP="002410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36580A">
              <w:rPr>
                <w:sz w:val="14"/>
                <w:szCs w:val="14"/>
              </w:rPr>
              <w:t xml:space="preserve">Nanoteknolojinin Biyomedikal Uygulamaları </w:t>
            </w:r>
          </w:p>
          <w:p w14:paraId="00F63CAC" w14:textId="7FA348AD" w:rsidR="006E02A7" w:rsidRPr="00FE423B" w:rsidRDefault="0024108B" w:rsidP="002410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36580A">
              <w:rPr>
                <w:sz w:val="14"/>
                <w:szCs w:val="14"/>
              </w:rPr>
              <w:t>Dr.</w:t>
            </w:r>
            <w:r w:rsidR="00D5145C">
              <w:rPr>
                <w:sz w:val="14"/>
                <w:szCs w:val="14"/>
              </w:rPr>
              <w:t xml:space="preserve"> </w:t>
            </w:r>
            <w:r w:rsidRPr="0036580A">
              <w:rPr>
                <w:sz w:val="14"/>
                <w:szCs w:val="14"/>
              </w:rPr>
              <w:t>Öğr.</w:t>
            </w:r>
            <w:r w:rsidR="00D5145C">
              <w:rPr>
                <w:sz w:val="14"/>
                <w:szCs w:val="14"/>
              </w:rPr>
              <w:t xml:space="preserve"> </w:t>
            </w:r>
            <w:r w:rsidRPr="0036580A">
              <w:rPr>
                <w:sz w:val="14"/>
                <w:szCs w:val="14"/>
              </w:rPr>
              <w:t>Üyesi İ. DEVECİ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63DD7" w14:textId="2EE27EE8" w:rsidR="006E02A7" w:rsidRPr="00FE423B" w:rsidRDefault="006E02A7" w:rsidP="006E02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FE423B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</w:tbl>
    <w:p w14:paraId="079F1AEC" w14:textId="77777777" w:rsidR="00535E9C" w:rsidRDefault="00535E9C" w:rsidP="00272D8A">
      <w:pPr>
        <w:jc w:val="center"/>
        <w:rPr>
          <w:b/>
          <w:bCs/>
          <w:sz w:val="14"/>
          <w:szCs w:val="14"/>
        </w:rPr>
      </w:pPr>
    </w:p>
    <w:p w14:paraId="25B46200" w14:textId="77777777" w:rsidR="008B6D9A" w:rsidRPr="00FE126D" w:rsidRDefault="008B6D9A" w:rsidP="008B6D9A">
      <w:pPr>
        <w:jc w:val="center"/>
        <w:rPr>
          <w:b/>
          <w:bCs/>
          <w:sz w:val="14"/>
          <w:szCs w:val="14"/>
        </w:rPr>
      </w:pPr>
      <w:r w:rsidRPr="00FE126D">
        <w:rPr>
          <w:b/>
          <w:bCs/>
          <w:sz w:val="14"/>
          <w:szCs w:val="14"/>
        </w:rPr>
        <w:t xml:space="preserve">Prof. Dr. Mahmut KUŞ </w:t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  <w:t>Prof. Dr. Mevlüt Uyan</w:t>
      </w:r>
    </w:p>
    <w:p w14:paraId="14206C20" w14:textId="77777777" w:rsidR="008B6D9A" w:rsidRPr="00FE126D" w:rsidRDefault="008B6D9A" w:rsidP="008B6D9A">
      <w:pPr>
        <w:jc w:val="center"/>
        <w:rPr>
          <w:b/>
          <w:bCs/>
          <w:sz w:val="14"/>
          <w:szCs w:val="14"/>
        </w:rPr>
      </w:pPr>
      <w:r w:rsidRPr="00FE126D">
        <w:rPr>
          <w:b/>
          <w:bCs/>
          <w:sz w:val="14"/>
          <w:szCs w:val="14"/>
        </w:rPr>
        <w:t xml:space="preserve">Kimya Mühendisliği Anabilim Dalı Başkanı </w:t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  <w:t>Lisansüstü Eğitim Enstitüsü Müdürü</w:t>
      </w:r>
    </w:p>
    <w:p w14:paraId="3AE0BE19" w14:textId="77777777" w:rsidR="008B6D9A" w:rsidRPr="00307E02" w:rsidRDefault="008B6D9A" w:rsidP="008B6D9A">
      <w:pPr>
        <w:jc w:val="center"/>
        <w:rPr>
          <w:sz w:val="14"/>
          <w:szCs w:val="14"/>
        </w:rPr>
      </w:pPr>
    </w:p>
    <w:p w14:paraId="1CE559D8" w14:textId="77777777" w:rsidR="008B6D9A" w:rsidRPr="00307E02" w:rsidRDefault="008B6D9A" w:rsidP="008B6D9A">
      <w:pPr>
        <w:rPr>
          <w:b/>
          <w:bCs/>
          <w:sz w:val="14"/>
          <w:szCs w:val="14"/>
        </w:rPr>
      </w:pPr>
    </w:p>
    <w:sectPr w:rsidR="008B6D9A" w:rsidRPr="00307E02" w:rsidSect="008B0956">
      <w:pgSz w:w="11906" w:h="16838"/>
      <w:pgMar w:top="142" w:right="1418" w:bottom="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4FA053" w14:textId="77777777" w:rsidR="001425E5" w:rsidRDefault="001425E5" w:rsidP="003A6477">
      <w:r>
        <w:separator/>
      </w:r>
    </w:p>
  </w:endnote>
  <w:endnote w:type="continuationSeparator" w:id="0">
    <w:p w14:paraId="5B66A9B7" w14:textId="77777777" w:rsidR="001425E5" w:rsidRDefault="001425E5" w:rsidP="003A64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9DE7A5" w14:textId="77777777" w:rsidR="001425E5" w:rsidRDefault="001425E5" w:rsidP="003A6477">
      <w:r>
        <w:separator/>
      </w:r>
    </w:p>
  </w:footnote>
  <w:footnote w:type="continuationSeparator" w:id="0">
    <w:p w14:paraId="498E30DD" w14:textId="77777777" w:rsidR="001425E5" w:rsidRDefault="001425E5" w:rsidP="003A647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jcxNjQwMQNSxko6SsGpxcWZ+XkgBZa1AJZGFOosAAAA"/>
  </w:docVars>
  <w:rsids>
    <w:rsidRoot w:val="002A781F"/>
    <w:rsid w:val="0001495B"/>
    <w:rsid w:val="000230A0"/>
    <w:rsid w:val="0002648B"/>
    <w:rsid w:val="00031DF5"/>
    <w:rsid w:val="00034D07"/>
    <w:rsid w:val="00035E65"/>
    <w:rsid w:val="000528AD"/>
    <w:rsid w:val="000537F8"/>
    <w:rsid w:val="000557EA"/>
    <w:rsid w:val="00065326"/>
    <w:rsid w:val="00075116"/>
    <w:rsid w:val="00083D01"/>
    <w:rsid w:val="00090EAF"/>
    <w:rsid w:val="000941B2"/>
    <w:rsid w:val="000944E2"/>
    <w:rsid w:val="000A045B"/>
    <w:rsid w:val="000A1C36"/>
    <w:rsid w:val="000A42E3"/>
    <w:rsid w:val="000A4475"/>
    <w:rsid w:val="000B5561"/>
    <w:rsid w:val="000B781A"/>
    <w:rsid w:val="000D7510"/>
    <w:rsid w:val="000D7BCA"/>
    <w:rsid w:val="000E08AE"/>
    <w:rsid w:val="000F315D"/>
    <w:rsid w:val="000F3CB5"/>
    <w:rsid w:val="000F5260"/>
    <w:rsid w:val="00102CE0"/>
    <w:rsid w:val="0010628D"/>
    <w:rsid w:val="00111FCE"/>
    <w:rsid w:val="00115AB7"/>
    <w:rsid w:val="001212F3"/>
    <w:rsid w:val="00122CA4"/>
    <w:rsid w:val="00124447"/>
    <w:rsid w:val="001413CE"/>
    <w:rsid w:val="001425E5"/>
    <w:rsid w:val="00147E5A"/>
    <w:rsid w:val="001510FB"/>
    <w:rsid w:val="00152058"/>
    <w:rsid w:val="00153088"/>
    <w:rsid w:val="00162B6A"/>
    <w:rsid w:val="00170703"/>
    <w:rsid w:val="00173456"/>
    <w:rsid w:val="00177A56"/>
    <w:rsid w:val="00180772"/>
    <w:rsid w:val="00185D6A"/>
    <w:rsid w:val="001A5A18"/>
    <w:rsid w:val="001B1F26"/>
    <w:rsid w:val="001B33EB"/>
    <w:rsid w:val="001C0929"/>
    <w:rsid w:val="001C525D"/>
    <w:rsid w:val="001C623D"/>
    <w:rsid w:val="001C7A21"/>
    <w:rsid w:val="001D15F3"/>
    <w:rsid w:val="001E6F04"/>
    <w:rsid w:val="001F0A0F"/>
    <w:rsid w:val="001F0D2C"/>
    <w:rsid w:val="001F1520"/>
    <w:rsid w:val="001F2A0B"/>
    <w:rsid w:val="001F6D25"/>
    <w:rsid w:val="00203E01"/>
    <w:rsid w:val="00206E67"/>
    <w:rsid w:val="00216B08"/>
    <w:rsid w:val="002218D1"/>
    <w:rsid w:val="00224B48"/>
    <w:rsid w:val="00232E4B"/>
    <w:rsid w:val="0023412E"/>
    <w:rsid w:val="0023732B"/>
    <w:rsid w:val="00240F51"/>
    <w:rsid w:val="0024108B"/>
    <w:rsid w:val="00241F5C"/>
    <w:rsid w:val="002434F6"/>
    <w:rsid w:val="00267B9E"/>
    <w:rsid w:val="00271828"/>
    <w:rsid w:val="00272D8A"/>
    <w:rsid w:val="002731A7"/>
    <w:rsid w:val="0028085D"/>
    <w:rsid w:val="002831C5"/>
    <w:rsid w:val="00297949"/>
    <w:rsid w:val="002A2DE1"/>
    <w:rsid w:val="002A6799"/>
    <w:rsid w:val="002A781F"/>
    <w:rsid w:val="002B0050"/>
    <w:rsid w:val="002B115D"/>
    <w:rsid w:val="002B280E"/>
    <w:rsid w:val="002B6C8A"/>
    <w:rsid w:val="002C2456"/>
    <w:rsid w:val="002C2EA6"/>
    <w:rsid w:val="002C323D"/>
    <w:rsid w:val="002D2E27"/>
    <w:rsid w:val="002E6091"/>
    <w:rsid w:val="002E6DF5"/>
    <w:rsid w:val="002E7259"/>
    <w:rsid w:val="00300804"/>
    <w:rsid w:val="00301B2B"/>
    <w:rsid w:val="00305F65"/>
    <w:rsid w:val="00307E02"/>
    <w:rsid w:val="00326F9E"/>
    <w:rsid w:val="0033012D"/>
    <w:rsid w:val="00340314"/>
    <w:rsid w:val="00343C20"/>
    <w:rsid w:val="003500A4"/>
    <w:rsid w:val="003523C6"/>
    <w:rsid w:val="00360873"/>
    <w:rsid w:val="00360BED"/>
    <w:rsid w:val="00363D02"/>
    <w:rsid w:val="003645FD"/>
    <w:rsid w:val="0036580A"/>
    <w:rsid w:val="00366F84"/>
    <w:rsid w:val="00380ACD"/>
    <w:rsid w:val="003830FE"/>
    <w:rsid w:val="003A6477"/>
    <w:rsid w:val="003B263E"/>
    <w:rsid w:val="003B3CA5"/>
    <w:rsid w:val="003B4A21"/>
    <w:rsid w:val="003B4AAB"/>
    <w:rsid w:val="003C05F4"/>
    <w:rsid w:val="003C19A6"/>
    <w:rsid w:val="003C2E14"/>
    <w:rsid w:val="003C5F96"/>
    <w:rsid w:val="003C7055"/>
    <w:rsid w:val="003D0057"/>
    <w:rsid w:val="003D0936"/>
    <w:rsid w:val="003D7D99"/>
    <w:rsid w:val="003E112F"/>
    <w:rsid w:val="003E3E52"/>
    <w:rsid w:val="003E626D"/>
    <w:rsid w:val="003F56EE"/>
    <w:rsid w:val="00400560"/>
    <w:rsid w:val="00407DAA"/>
    <w:rsid w:val="004100C8"/>
    <w:rsid w:val="00411969"/>
    <w:rsid w:val="00425BE3"/>
    <w:rsid w:val="00427372"/>
    <w:rsid w:val="0043513B"/>
    <w:rsid w:val="004370E2"/>
    <w:rsid w:val="004454F2"/>
    <w:rsid w:val="00446D59"/>
    <w:rsid w:val="004606D4"/>
    <w:rsid w:val="00467BB1"/>
    <w:rsid w:val="00471F62"/>
    <w:rsid w:val="0047203C"/>
    <w:rsid w:val="004759B4"/>
    <w:rsid w:val="004776B7"/>
    <w:rsid w:val="004842E0"/>
    <w:rsid w:val="004916AC"/>
    <w:rsid w:val="00494338"/>
    <w:rsid w:val="00494385"/>
    <w:rsid w:val="00495EEF"/>
    <w:rsid w:val="00497CEF"/>
    <w:rsid w:val="004A0A49"/>
    <w:rsid w:val="004A139F"/>
    <w:rsid w:val="004A73BE"/>
    <w:rsid w:val="004B376E"/>
    <w:rsid w:val="004B3C99"/>
    <w:rsid w:val="004C777F"/>
    <w:rsid w:val="004D0F97"/>
    <w:rsid w:val="004D3C31"/>
    <w:rsid w:val="004E1B60"/>
    <w:rsid w:val="004F5CCB"/>
    <w:rsid w:val="004F63EE"/>
    <w:rsid w:val="00511335"/>
    <w:rsid w:val="005127E5"/>
    <w:rsid w:val="005166AA"/>
    <w:rsid w:val="00520261"/>
    <w:rsid w:val="005254E7"/>
    <w:rsid w:val="00525835"/>
    <w:rsid w:val="00535E9C"/>
    <w:rsid w:val="00541B35"/>
    <w:rsid w:val="00542552"/>
    <w:rsid w:val="00544C40"/>
    <w:rsid w:val="005535F1"/>
    <w:rsid w:val="00557A88"/>
    <w:rsid w:val="0056147D"/>
    <w:rsid w:val="00566F42"/>
    <w:rsid w:val="0057292D"/>
    <w:rsid w:val="00574580"/>
    <w:rsid w:val="005817AD"/>
    <w:rsid w:val="005854FC"/>
    <w:rsid w:val="005B19D6"/>
    <w:rsid w:val="005B32A2"/>
    <w:rsid w:val="005B3467"/>
    <w:rsid w:val="005B5DCF"/>
    <w:rsid w:val="005B647F"/>
    <w:rsid w:val="005B7662"/>
    <w:rsid w:val="005C04A2"/>
    <w:rsid w:val="005C159C"/>
    <w:rsid w:val="005C3605"/>
    <w:rsid w:val="005E7D7A"/>
    <w:rsid w:val="005F0DC8"/>
    <w:rsid w:val="00600CA2"/>
    <w:rsid w:val="0061459E"/>
    <w:rsid w:val="00614ADE"/>
    <w:rsid w:val="006200ED"/>
    <w:rsid w:val="00624C20"/>
    <w:rsid w:val="00631E87"/>
    <w:rsid w:val="006372EE"/>
    <w:rsid w:val="006432C5"/>
    <w:rsid w:val="00646D13"/>
    <w:rsid w:val="00652CDA"/>
    <w:rsid w:val="00654E4C"/>
    <w:rsid w:val="00655945"/>
    <w:rsid w:val="006625EA"/>
    <w:rsid w:val="006635C2"/>
    <w:rsid w:val="00670853"/>
    <w:rsid w:val="006754CA"/>
    <w:rsid w:val="00676C22"/>
    <w:rsid w:val="0068235B"/>
    <w:rsid w:val="0068598F"/>
    <w:rsid w:val="00685FB8"/>
    <w:rsid w:val="00687A41"/>
    <w:rsid w:val="00695515"/>
    <w:rsid w:val="006B0E6F"/>
    <w:rsid w:val="006B3E35"/>
    <w:rsid w:val="006D4B82"/>
    <w:rsid w:val="006E02A7"/>
    <w:rsid w:val="006E072F"/>
    <w:rsid w:val="006E6AB8"/>
    <w:rsid w:val="006F61B1"/>
    <w:rsid w:val="00701EDA"/>
    <w:rsid w:val="007040AE"/>
    <w:rsid w:val="007049CB"/>
    <w:rsid w:val="00713568"/>
    <w:rsid w:val="00715DEC"/>
    <w:rsid w:val="007313CD"/>
    <w:rsid w:val="00742641"/>
    <w:rsid w:val="007477FE"/>
    <w:rsid w:val="007516A1"/>
    <w:rsid w:val="00757BC7"/>
    <w:rsid w:val="007A3790"/>
    <w:rsid w:val="007A4CA1"/>
    <w:rsid w:val="007B1881"/>
    <w:rsid w:val="007B7D29"/>
    <w:rsid w:val="007D4D7D"/>
    <w:rsid w:val="007E3A89"/>
    <w:rsid w:val="007E3C00"/>
    <w:rsid w:val="007E4F8B"/>
    <w:rsid w:val="007E528A"/>
    <w:rsid w:val="007E764D"/>
    <w:rsid w:val="007F53D4"/>
    <w:rsid w:val="0081248C"/>
    <w:rsid w:val="008128B1"/>
    <w:rsid w:val="008148F9"/>
    <w:rsid w:val="00817553"/>
    <w:rsid w:val="00822419"/>
    <w:rsid w:val="008241C8"/>
    <w:rsid w:val="0083015E"/>
    <w:rsid w:val="00836B49"/>
    <w:rsid w:val="008448E9"/>
    <w:rsid w:val="00846039"/>
    <w:rsid w:val="0085015C"/>
    <w:rsid w:val="00860BB6"/>
    <w:rsid w:val="00861D99"/>
    <w:rsid w:val="0087005F"/>
    <w:rsid w:val="008705FA"/>
    <w:rsid w:val="00871277"/>
    <w:rsid w:val="008778C5"/>
    <w:rsid w:val="0088448E"/>
    <w:rsid w:val="0088674E"/>
    <w:rsid w:val="00890CBA"/>
    <w:rsid w:val="00891302"/>
    <w:rsid w:val="008A17FB"/>
    <w:rsid w:val="008A55CE"/>
    <w:rsid w:val="008A5F5E"/>
    <w:rsid w:val="008B0956"/>
    <w:rsid w:val="008B6D9A"/>
    <w:rsid w:val="008C111E"/>
    <w:rsid w:val="008D3D99"/>
    <w:rsid w:val="008E0652"/>
    <w:rsid w:val="008E19AD"/>
    <w:rsid w:val="008E3A1C"/>
    <w:rsid w:val="008E7BDB"/>
    <w:rsid w:val="008E7CDE"/>
    <w:rsid w:val="008F2F51"/>
    <w:rsid w:val="009000D1"/>
    <w:rsid w:val="00901C2A"/>
    <w:rsid w:val="00906941"/>
    <w:rsid w:val="00913154"/>
    <w:rsid w:val="00927474"/>
    <w:rsid w:val="009304F8"/>
    <w:rsid w:val="00930B3E"/>
    <w:rsid w:val="00933274"/>
    <w:rsid w:val="009407CC"/>
    <w:rsid w:val="0095140D"/>
    <w:rsid w:val="00962217"/>
    <w:rsid w:val="00965B32"/>
    <w:rsid w:val="00976961"/>
    <w:rsid w:val="00987156"/>
    <w:rsid w:val="009B14B2"/>
    <w:rsid w:val="009D1420"/>
    <w:rsid w:val="009D6A96"/>
    <w:rsid w:val="009D7DEE"/>
    <w:rsid w:val="00A00AAE"/>
    <w:rsid w:val="00A0609F"/>
    <w:rsid w:val="00A076AA"/>
    <w:rsid w:val="00A155D1"/>
    <w:rsid w:val="00A20058"/>
    <w:rsid w:val="00A3150E"/>
    <w:rsid w:val="00A3327C"/>
    <w:rsid w:val="00A37B46"/>
    <w:rsid w:val="00A40A7C"/>
    <w:rsid w:val="00A43D78"/>
    <w:rsid w:val="00A4470D"/>
    <w:rsid w:val="00A45398"/>
    <w:rsid w:val="00A52D1B"/>
    <w:rsid w:val="00A5434C"/>
    <w:rsid w:val="00A55132"/>
    <w:rsid w:val="00A5553F"/>
    <w:rsid w:val="00A70C8D"/>
    <w:rsid w:val="00A70DED"/>
    <w:rsid w:val="00A8013D"/>
    <w:rsid w:val="00A8108E"/>
    <w:rsid w:val="00A854D9"/>
    <w:rsid w:val="00A85911"/>
    <w:rsid w:val="00A8660E"/>
    <w:rsid w:val="00A95FA3"/>
    <w:rsid w:val="00AA1208"/>
    <w:rsid w:val="00AA3B07"/>
    <w:rsid w:val="00AB4571"/>
    <w:rsid w:val="00AB4CF4"/>
    <w:rsid w:val="00AB5333"/>
    <w:rsid w:val="00AB54EF"/>
    <w:rsid w:val="00AB71D2"/>
    <w:rsid w:val="00AC55CE"/>
    <w:rsid w:val="00AC7ADB"/>
    <w:rsid w:val="00AC7B49"/>
    <w:rsid w:val="00AD23AC"/>
    <w:rsid w:val="00AD5015"/>
    <w:rsid w:val="00AE1D70"/>
    <w:rsid w:val="00AE2A25"/>
    <w:rsid w:val="00AE3F7B"/>
    <w:rsid w:val="00AE6CA1"/>
    <w:rsid w:val="00AE7BA1"/>
    <w:rsid w:val="00AF7D72"/>
    <w:rsid w:val="00B02678"/>
    <w:rsid w:val="00B04429"/>
    <w:rsid w:val="00B13822"/>
    <w:rsid w:val="00B14C27"/>
    <w:rsid w:val="00B160AA"/>
    <w:rsid w:val="00B2113C"/>
    <w:rsid w:val="00B21863"/>
    <w:rsid w:val="00B257CC"/>
    <w:rsid w:val="00B2624D"/>
    <w:rsid w:val="00B30396"/>
    <w:rsid w:val="00B3087E"/>
    <w:rsid w:val="00B33378"/>
    <w:rsid w:val="00B368CD"/>
    <w:rsid w:val="00B37717"/>
    <w:rsid w:val="00B42F70"/>
    <w:rsid w:val="00B445A1"/>
    <w:rsid w:val="00B4517A"/>
    <w:rsid w:val="00B524D8"/>
    <w:rsid w:val="00B55EB1"/>
    <w:rsid w:val="00B77CB7"/>
    <w:rsid w:val="00B81C21"/>
    <w:rsid w:val="00B92656"/>
    <w:rsid w:val="00B94CE9"/>
    <w:rsid w:val="00B951DE"/>
    <w:rsid w:val="00B959EB"/>
    <w:rsid w:val="00B96C5F"/>
    <w:rsid w:val="00BA0033"/>
    <w:rsid w:val="00BA08CE"/>
    <w:rsid w:val="00BA2501"/>
    <w:rsid w:val="00BA3D35"/>
    <w:rsid w:val="00BA5181"/>
    <w:rsid w:val="00BA645E"/>
    <w:rsid w:val="00BB2DDC"/>
    <w:rsid w:val="00BB392B"/>
    <w:rsid w:val="00BB4967"/>
    <w:rsid w:val="00BC6147"/>
    <w:rsid w:val="00BD4A61"/>
    <w:rsid w:val="00BD76C8"/>
    <w:rsid w:val="00BE06A8"/>
    <w:rsid w:val="00BE446E"/>
    <w:rsid w:val="00BE7FF4"/>
    <w:rsid w:val="00BF077E"/>
    <w:rsid w:val="00BF3A6D"/>
    <w:rsid w:val="00C01140"/>
    <w:rsid w:val="00C026D4"/>
    <w:rsid w:val="00C06D24"/>
    <w:rsid w:val="00C11D33"/>
    <w:rsid w:val="00C33391"/>
    <w:rsid w:val="00C515AB"/>
    <w:rsid w:val="00C544D3"/>
    <w:rsid w:val="00C55122"/>
    <w:rsid w:val="00C7076B"/>
    <w:rsid w:val="00C7563C"/>
    <w:rsid w:val="00C828F7"/>
    <w:rsid w:val="00C91BF1"/>
    <w:rsid w:val="00C94167"/>
    <w:rsid w:val="00C94C95"/>
    <w:rsid w:val="00C94EFB"/>
    <w:rsid w:val="00C9538C"/>
    <w:rsid w:val="00CA14F9"/>
    <w:rsid w:val="00CB1FD1"/>
    <w:rsid w:val="00CB7CE0"/>
    <w:rsid w:val="00CB7F2C"/>
    <w:rsid w:val="00CC4B0F"/>
    <w:rsid w:val="00CD5008"/>
    <w:rsid w:val="00CD5BD3"/>
    <w:rsid w:val="00CE1720"/>
    <w:rsid w:val="00CE25F8"/>
    <w:rsid w:val="00CE4B5D"/>
    <w:rsid w:val="00CF1BAA"/>
    <w:rsid w:val="00CF40E3"/>
    <w:rsid w:val="00CF5F7A"/>
    <w:rsid w:val="00D02974"/>
    <w:rsid w:val="00D02BC4"/>
    <w:rsid w:val="00D049D7"/>
    <w:rsid w:val="00D05BD8"/>
    <w:rsid w:val="00D07C90"/>
    <w:rsid w:val="00D200B3"/>
    <w:rsid w:val="00D239D5"/>
    <w:rsid w:val="00D256D2"/>
    <w:rsid w:val="00D25A64"/>
    <w:rsid w:val="00D32590"/>
    <w:rsid w:val="00D35EFA"/>
    <w:rsid w:val="00D40D7B"/>
    <w:rsid w:val="00D449FB"/>
    <w:rsid w:val="00D5145C"/>
    <w:rsid w:val="00D52FB2"/>
    <w:rsid w:val="00D55C87"/>
    <w:rsid w:val="00D725E5"/>
    <w:rsid w:val="00D737FE"/>
    <w:rsid w:val="00D7461D"/>
    <w:rsid w:val="00D91D81"/>
    <w:rsid w:val="00D93FBA"/>
    <w:rsid w:val="00DA242C"/>
    <w:rsid w:val="00DA26B3"/>
    <w:rsid w:val="00DA3A4F"/>
    <w:rsid w:val="00DA5D6B"/>
    <w:rsid w:val="00DB0F1A"/>
    <w:rsid w:val="00DC1010"/>
    <w:rsid w:val="00DC6BAB"/>
    <w:rsid w:val="00DC7280"/>
    <w:rsid w:val="00DD5ABD"/>
    <w:rsid w:val="00DE2798"/>
    <w:rsid w:val="00DE30EB"/>
    <w:rsid w:val="00DF230F"/>
    <w:rsid w:val="00DF5287"/>
    <w:rsid w:val="00DF6350"/>
    <w:rsid w:val="00E007AF"/>
    <w:rsid w:val="00E017DC"/>
    <w:rsid w:val="00E04CF0"/>
    <w:rsid w:val="00E170FD"/>
    <w:rsid w:val="00E17E0B"/>
    <w:rsid w:val="00E22839"/>
    <w:rsid w:val="00E31056"/>
    <w:rsid w:val="00E32085"/>
    <w:rsid w:val="00E34269"/>
    <w:rsid w:val="00E35DC7"/>
    <w:rsid w:val="00E45A52"/>
    <w:rsid w:val="00E53708"/>
    <w:rsid w:val="00E65F7F"/>
    <w:rsid w:val="00E8377A"/>
    <w:rsid w:val="00EA0C59"/>
    <w:rsid w:val="00EA122C"/>
    <w:rsid w:val="00EA2EFB"/>
    <w:rsid w:val="00EA3159"/>
    <w:rsid w:val="00EB3275"/>
    <w:rsid w:val="00EB451D"/>
    <w:rsid w:val="00ED053A"/>
    <w:rsid w:val="00ED5C26"/>
    <w:rsid w:val="00ED5E07"/>
    <w:rsid w:val="00EE5309"/>
    <w:rsid w:val="00EE669B"/>
    <w:rsid w:val="00EF42F5"/>
    <w:rsid w:val="00F0232B"/>
    <w:rsid w:val="00F02DC6"/>
    <w:rsid w:val="00F04ACC"/>
    <w:rsid w:val="00F06243"/>
    <w:rsid w:val="00F12536"/>
    <w:rsid w:val="00F12A63"/>
    <w:rsid w:val="00F15572"/>
    <w:rsid w:val="00F2067D"/>
    <w:rsid w:val="00F27304"/>
    <w:rsid w:val="00F27C27"/>
    <w:rsid w:val="00F30060"/>
    <w:rsid w:val="00F31B3D"/>
    <w:rsid w:val="00F3290E"/>
    <w:rsid w:val="00F36619"/>
    <w:rsid w:val="00F43C15"/>
    <w:rsid w:val="00F47A98"/>
    <w:rsid w:val="00F51765"/>
    <w:rsid w:val="00F52051"/>
    <w:rsid w:val="00F72E65"/>
    <w:rsid w:val="00F80E28"/>
    <w:rsid w:val="00F93768"/>
    <w:rsid w:val="00F964F5"/>
    <w:rsid w:val="00FA2E33"/>
    <w:rsid w:val="00FA5CAA"/>
    <w:rsid w:val="00FB2D68"/>
    <w:rsid w:val="00FB6F46"/>
    <w:rsid w:val="00FD2495"/>
    <w:rsid w:val="00FD52FA"/>
    <w:rsid w:val="00FE4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158313"/>
  <w15:docId w15:val="{CAA7F438-2178-406E-BBB2-D7348AEE2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4B5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2">
    <w:name w:val="Body Text 2"/>
    <w:basedOn w:val="Normal"/>
    <w:link w:val="GvdeMetni2Char"/>
    <w:uiPriority w:val="99"/>
    <w:rsid w:val="002A781F"/>
    <w:pPr>
      <w:jc w:val="center"/>
    </w:pPr>
    <w:rPr>
      <w:sz w:val="16"/>
      <w:szCs w:val="16"/>
    </w:rPr>
  </w:style>
  <w:style w:type="character" w:customStyle="1" w:styleId="GvdeMetni2Char">
    <w:name w:val="Gövde Metni 2 Char"/>
    <w:basedOn w:val="VarsaylanParagrafYazTipi"/>
    <w:link w:val="GvdeMetni2"/>
    <w:uiPriority w:val="99"/>
    <w:rsid w:val="002A781F"/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styleId="BalonMetni">
    <w:name w:val="Balloon Text"/>
    <w:basedOn w:val="Normal"/>
    <w:link w:val="BalonMetniChar"/>
    <w:unhideWhenUsed/>
    <w:rsid w:val="002A781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rsid w:val="002A781F"/>
    <w:rPr>
      <w:rFonts w:ascii="Segoe UI" w:eastAsia="Times New Roman" w:hAnsi="Segoe UI" w:cs="Segoe UI"/>
      <w:sz w:val="18"/>
      <w:szCs w:val="18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3A6477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A6477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semiHidden/>
    <w:unhideWhenUsed/>
    <w:rsid w:val="003A6477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semiHidden/>
    <w:rsid w:val="003A6477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574580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74580"/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74580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7458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74580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table" w:styleId="KlavuzuTablo4">
    <w:name w:val="Grid Table 4"/>
    <w:basedOn w:val="NormalTablo"/>
    <w:uiPriority w:val="49"/>
    <w:rsid w:val="00326F9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lavuzTablo3-Vurgu3">
    <w:name w:val="Grid Table 3 Accent 3"/>
    <w:basedOn w:val="NormalTablo"/>
    <w:uiPriority w:val="48"/>
    <w:rsid w:val="008B095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KlavuzTablo6Renkli">
    <w:name w:val="Grid Table 6 Colorful"/>
    <w:basedOn w:val="NormalTablo"/>
    <w:uiPriority w:val="51"/>
    <w:rsid w:val="008B095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551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C660BDA0698AA2488C6AFCD7CA8763A8" ma:contentTypeVersion="14" ma:contentTypeDescription="Yeni belge oluşturun." ma:contentTypeScope="" ma:versionID="289800db7d561430dd7e63cfb8861637">
  <xsd:schema xmlns:xsd="http://www.w3.org/2001/XMLSchema" xmlns:xs="http://www.w3.org/2001/XMLSchema" xmlns:p="http://schemas.microsoft.com/office/2006/metadata/properties" xmlns:ns3="13ab289a-0cff-41a2-bfaf-349463c4f8c9" xmlns:ns4="1942d7e1-16d2-4fc6-bdc0-5bd473392bc8" targetNamespace="http://schemas.microsoft.com/office/2006/metadata/properties" ma:root="true" ma:fieldsID="f273fbb261ed97f00ccbfded4d5afb3c" ns3:_="" ns4:_="">
    <xsd:import namespace="13ab289a-0cff-41a2-bfaf-349463c4f8c9"/>
    <xsd:import namespace="1942d7e1-16d2-4fc6-bdc0-5bd473392bc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b289a-0cff-41a2-bfaf-349463c4f8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6" nillable="true" ma:displayName="_activity" ma:hidden="true" ma:internalName="_activity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42d7e1-16d2-4fc6-bdc0-5bd473392bc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İpucu Paylaşımı Karması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3ab289a-0cff-41a2-bfaf-349463c4f8c9" xsi:nil="true"/>
  </documentManagement>
</p:properties>
</file>

<file path=customXml/itemProps1.xml><?xml version="1.0" encoding="utf-8"?>
<ds:datastoreItem xmlns:ds="http://schemas.openxmlformats.org/officeDocument/2006/customXml" ds:itemID="{400B44D1-80D8-4537-9AC4-B10A4057FB0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9DEC6A-EED0-428E-8B22-CF8DDEA316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ab289a-0cff-41a2-bfaf-349463c4f8c9"/>
    <ds:schemaRef ds:uri="1942d7e1-16d2-4fc6-bdc0-5bd473392b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F874DC-0646-4CDC-90B8-2246E16B489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CB4802B-5F5C-46D2-8964-61CFF41586CA}">
  <ds:schemaRefs>
    <ds:schemaRef ds:uri="http://schemas.microsoft.com/office/2006/metadata/properties"/>
    <ds:schemaRef ds:uri="http://schemas.microsoft.com/office/infopath/2007/PartnerControls"/>
    <ds:schemaRef ds:uri="13ab289a-0cff-41a2-bfaf-349463c4f8c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0</Words>
  <Characters>1201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2" baseType="lpstr">
      <vt:lpstr/>
      <vt:lpstr/>
    </vt:vector>
  </TitlesOfParts>
  <Company>rocco</Company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re Özbay</dc:creator>
  <cp:lastModifiedBy>ALEYNA AKILLI SAMUR</cp:lastModifiedBy>
  <cp:revision>4</cp:revision>
  <cp:lastPrinted>2021-12-17T07:56:00Z</cp:lastPrinted>
  <dcterms:created xsi:type="dcterms:W3CDTF">2026-05-22T06:48:00Z</dcterms:created>
  <dcterms:modified xsi:type="dcterms:W3CDTF">2026-06-01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60BDA0698AA2488C6AFCD7CA8763A8</vt:lpwstr>
  </property>
  <property fmtid="{D5CDD505-2E9C-101B-9397-08002B2CF9AE}" pid="3" name="GrammarlyDocumentId">
    <vt:lpwstr>08c0f656-5b89-4887-90f4-5296ddc7d67b</vt:lpwstr>
  </property>
</Properties>
</file>